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Valencia</w:t>
      </w:r>
    </w:p>
    <w:bookmarkStart w:id="20" w:name="X88886df98247cdff2a9481f1da202e6e0ae6517"/>
    <w:p>
      <w:pPr>
        <w:pStyle w:val="Heading1"/>
      </w:pPr>
      <w:r>
        <w:t xml:space="preserve">Cover Letter for Computer Engineer Position in Spain Valencia</w:t>
      </w:r>
    </w:p>
    <w:p>
      <w:pPr>
        <w:pStyle w:val="FirstParagraph"/>
      </w:pPr>
      <w:r>
        <w:rPr>
          <w:bCs/>
          <w:b/>
        </w:rPr>
        <w:t xml:space="preserve">John Doe</w:t>
      </w:r>
      <w:r>
        <w:br/>
      </w:r>
      <w:r>
        <w:t xml:space="preserve">Barcelona, Spain</w:t>
      </w:r>
      <w:r>
        <w:br/>
      </w:r>
      <w:r>
        <w:t xml:space="preserve">john.doe@example.com | +34 612 345 678</w:t>
      </w:r>
      <w:r>
        <w:br/>
      </w:r>
      <w:r>
        <w:t xml:space="preserve">www.johndoeengineer.com</w:t>
      </w:r>
    </w:p>
    <w:p>
      <w:pPr>
        <w:pStyle w:val="BodyText"/>
      </w:pPr>
      <w:r>
        <w:t xml:space="preserve">[Date]</w:t>
      </w:r>
    </w:p>
    <w:p>
      <w:pPr>
        <w:pStyle w:val="BodyText"/>
      </w:pPr>
      <w:r>
        <w:t xml:space="preserve">Dear Hiring Manager,</w:t>
      </w:r>
    </w:p>
    <w:p>
      <w:pPr>
        <w:pStyle w:val="BodyText"/>
      </w:pPr>
      <w:r>
        <w:t xml:space="preserve">I am writing to express my enthusiastic interest in the Computer Engineer position at your esteemed organization in Spain Valencia. As a highly motivated and technically skilled professional with a deep passion for innovation and problem-solving, I am eager to contribute my expertise in software development, systems architecture, and cutting-edge technologies to support your company’s mission of advancing digital solutions in this vibrant region.</w:t>
      </w:r>
    </w:p>
    <w:p>
      <w:pPr>
        <w:pStyle w:val="BodyText"/>
      </w:pPr>
      <w:r>
        <w:t xml:space="preserve">With over [X years] of experience as a Computer Engineer, I have developed a strong foundation in designing, implementing, and optimizing complex systems that drive efficiency and scalability. My academic background includes a Master’s degree in Computer Engineering from [University Name], where I focused on emerging technologies such as artificial intelligence, cloud computing, and cybersecurity. This has equipped me with the technical acumen to tackle modern challenges while aligning with the evolving needs of industries in Spain Valencia.</w:t>
      </w:r>
    </w:p>
    <w:p>
      <w:pPr>
        <w:pStyle w:val="BodyText"/>
      </w:pPr>
      <w:r>
        <w:t xml:space="preserve">One of my core strengths is my ability to bridge theoretical knowledge with practical applications. For instance, during my tenure at [Previous Company/Project], I led a team in developing a cloud-based platform that reduced operational costs by 30% while improving system reliability. This project required meticulous planning, collaboration with cross-functional teams, and a deep understanding of both hardware and software ecosystems—skills that I believe are critical for success in the dynamic tech landscape of Spain Valencia.</w:t>
      </w:r>
    </w:p>
    <w:p>
      <w:pPr>
        <w:pStyle w:val="BodyText"/>
      </w:pPr>
      <w:r>
        <w:t xml:space="preserve">Spain Valencia has always been a hub of innovation, particularly in sectors like smart cities, renewable energy systems, and digital transformation. As a Computer Engineer with a keen interest in sustainable technologies, I am particularly drawn to the opportunities your organization offers in these areas. I have closely followed initiatives such as [specific project or company in Valencia], and I am confident that my technical expertise and vision for leveraging technology to solve real-world problems would make me a valuable asset to your team.</w:t>
      </w:r>
    </w:p>
    <w:p>
      <w:pPr>
        <w:pStyle w:val="BodyText"/>
      </w:pPr>
      <w:r>
        <w:t xml:space="preserve">In addition to my technical skills, I bring a strong sense of adaptability and cultural awareness. Having worked with international teams in previous roles, I have developed the ability to thrive in diverse environments while maintaining high standards of communication and collaboration. My fluency in both English and Spanish allows me to seamlessly engage with local stakeholders and contribute effectively to projects that require a nuanced understanding of the Spanish market.</w:t>
      </w:r>
    </w:p>
    <w:p>
      <w:pPr>
        <w:pStyle w:val="BodyText"/>
      </w:pPr>
      <w:r>
        <w:t xml:space="preserve">What excites me most about this opportunity is the chance to work within Spain Valencia’s thriving tech ecosystem. The region’s blend of historical heritage and modern innovation creates a unique environment where technology can drive meaningful change. Whether it’s optimizing infrastructure for smart cities or developing solutions for renewable energy systems, I am passionate about using my skills to support projects that align with both global standards and local needs.</w:t>
      </w:r>
    </w:p>
    <w:p>
      <w:pPr>
        <w:pStyle w:val="BodyText"/>
      </w:pPr>
      <w:r>
        <w:t xml:space="preserve">My professional journey has been defined by a commitment to excellence, continuous learning, and a collaborative spirit. I have consistently sought out challenges that push the boundaries of what is possible in computer engineering. For example, I recently contributed to an open-source project focused on AI-driven healthcare solutions, which required me to integrate machine learning algorithms with real-time data processing systems. This experience reinforced my ability to deliver innovative solutions under tight deadlines while maintaining a focus on user-centric design.</w:t>
      </w:r>
    </w:p>
    <w:p>
      <w:pPr>
        <w:pStyle w:val="BodyText"/>
      </w:pPr>
      <w:r>
        <w:t xml:space="preserve">I am particularly impressed by your organization’s emphasis on [specific company value or project related to Spain Valencia]. As a Computer Engineer, I understand the importance of aligning with an organization’s goals and contributing to its long-term vision. I am eager to bring my technical expertise, creative problem-solving mindset, and dedication to quality to your team. Together, we can develop solutions that not only meet current demands but also anticipate future challenges in the ever-evolving tech industry.</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 at your earliest convenience. I am available for an interview at any time that is convenient for you and look forward to the possibility of contributing to your team in Spain Valencia.</w:t>
      </w:r>
    </w:p>
    <w:p>
      <w:pPr>
        <w:pStyle w:val="BodyText"/>
      </w:pPr>
      <w:r>
        <w:t xml:space="preserve">Sincerely,</w:t>
      </w:r>
      <w:r>
        <w:br/>
      </w:r>
      <w:r>
        <w:t xml:space="preserve">John Doe</w:t>
      </w:r>
      <w:r>
        <w:br/>
      </w:r>
      <w:r>
        <w:t xml:space="preserve">Computer Engineer</w:t>
      </w:r>
    </w:p>
    <w:p>
      <w:pPr>
        <w:pStyle w:val="BodyText"/>
      </w:pPr>
      <w:r>
        <w:t xml:space="preserve">This document is designed for the purpose of a Cover Letter for a Computer Engineer in Spain Valencia. It includes key elements such as technical expertise, cultural adaptability, and alignment with local industry tren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Spain Valencia</dc:title>
  <dc:creator/>
  <dc:language>en</dc:language>
  <cp:keywords/>
  <dcterms:created xsi:type="dcterms:W3CDTF">2026-04-29T23:43:29Z</dcterms:created>
  <dcterms:modified xsi:type="dcterms:W3CDTF">2026-04-29T23:43:29Z</dcterms:modified>
</cp:coreProperties>
</file>

<file path=docProps/custom.xml><?xml version="1.0" encoding="utf-8"?>
<Properties xmlns="http://schemas.openxmlformats.org/officeDocument/2006/custom-properties" xmlns:vt="http://schemas.openxmlformats.org/officeDocument/2006/docPropsVTypes"/>
</file>